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ขอต้อนรับทุกท่านเข้าสู่ช่วงที่ 2ในงานวันคนพิการสากลประจำปี 2563ประเภทรางวัลองค์กรที่สนับสนุน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ขอบคุณครับขอต้อนรับทุกท่านเข้าสู่ช่วงสุดท้ายของการมอบโล่เกียรติคุณในงานเกียรติคุณวันคนพิการ2563 ประเภทองค์กรที่ได้รับรองมาตรฐานองคืกรด้านคนพิการหรือองค์กรอื่นใดที่ได้ให้บริการแก่คนพิการในปี 2563ว่าการกระทรวงพัฒนาสังคมแล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เพียงแต่เท่านี้ ขอบกราบขอบพระคุณ สวัสดีครับ - วันคนพิการสากล ประจำปี 2563สวัสดีแขกผู้มีเกียรติทุกท่านที่มาร่วมในงานพิธีเปิดงาน2563 ค่ะ โดยองค์การสหประชาชาติ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ในกิจกรรมทางสังคม มีโอกาสได้แสดงศักยภาพ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ได้กำหนดประเด็นหลัก คือ สร้างคือสังคมให้สังคมประจักษ์ซึ่งทำให้สังคมเกิดเจตคติพิการโดยในปี 2563 องค์การสหประชาชาติหรือ Buliding Back Bunder Disibilityให้ดีกว่า มุ่งสังคมให้ดีใหม่รวมทุกคนทุกกลุ่ม ถึงทุกคน สู่การพัฒนาอย่างยั่งยืนซึ่งเป็นแทบตัวอักษรที่วิ่งปรากฎบนworld //สำหรับพิธีการในวันนี้ ทุกท่านจะเห็นนวัตกรรมเทคโนโลยีเพื่อข้อมูลสื่อสารและคอมพิวเตอร์แห่งชาติ สำนักงานเทคโนโลยีและวิทยาศาสตร์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UN resident coordinator in Thailand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นายกสมาคมคนพิการ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</w:t>
      </w:r>
    </w:p>
    <w:p>
      <w:pPr>
        <w:pStyle w:val="BodyText"/>
      </w:pPr>
      <w:r>
        <w:t xml:space="preserve">(Ms. Gita) ดิฉันรู้สึกเป็นเกียรติเป็นอวันคนพิการสากลประจำปี 2563ผู้แทนองค์กรสภาคนพิการแห่งประเทศไทยขอกราบเรียนเชิญบนเวทีครับคุณค่าและหลักการขององค์การสหประชาชาติ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จะนำมาซึ่งการเปลี่ยนแปลงที่ยั่งยืน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ตามอนุสัญญาว่าด้วยสิทธิคนพิการและการบรรลุเป้าหมายกา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ของปีที่ส่งถึงสมัชชาใหญ่สหประชาชาติ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ในหน้าที่ด้านการพัฒนาที่คำนึงถึงคนพิการ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ที่คำนึงถึงคนพิการอย่างบูรณาการของทีมประเทศ หรือรายงานนี้มีแนวทางการพัฒนาจะเริ่ม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อย่างยั่งยืน แต่โดยภาพรวมจะให้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และสร้างฐานเพื่อการประสานงาน และการแลกเปลี่ยนความรู้เห็นยุทธศาสตร์ที่กระตุ้นการปฏิบัติทั่วทั้งระบบของ UN อีกทั้งได้สร้างความตระหนักรู้ท่านการระบาดใหญ่ของไวรัสโควิด 19 ส่งผลกระทบ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มีโอกาสเข้าถึงการศึกษา บริการสุขภาพและการดำรงต่อชุมชน และสังคมอย่างถึงแก่นเหลื่อมล้ำมากขึ้น แม้ในสภาพปกติ คนพิการกว่า 1,000 ล้านคนทั่วโลก ก็ยังมากกว่าคนทั่วไปชีวิตหรือมีส่วนร่วมในสังคมและชุมชนโดยทั่วไปในแทบทุกมติ คนพิการด้านความรุนแรง การถูกทอดทิ้งในเดือนพฤษภาคมที่ผ่านมา ฉันได้ออกนโยบายเพื่อคน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การอยู่ร่วมกันของคนพิการในสังคม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รวมถึงการเข้าถึงบริการด้านสุขภาพหมายถึงการยอมรับและสิทธิสิทธิเหล่านี้เกี่ยวข้องกับทุกด้านของชีวิต สิทธิที่จะไปโรงเรียน ชุมชนการพัฒนาที่คำนึงถึงคนพิการ เรามีครอบครัว เข้าร่วมด้านการเมือง กีฬาและมีงานทำที่ทรงคุณค่าUN เป็นผู้นำตัวอย่างของการดำเนินงานจะได้รับการคำนึงถึงเพื่อโลก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และด้วยเหตุนี้ เราต้องประกันว่า คน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ไปทั้งสังคม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เอกชนและกลุ่มผู้เชี่ยวชายเราจึงจะ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ถึงสิทธิของคนพิการจึงมีความสำคัญที่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ช่วยให้เราบรรลุแก่นสาร วาระพัฒนาอย่างยั่งยืนในปี 2563 ที่เราจะไม่ทิ้งใครไว้ขอขอบคุณครับขอขอบพระคุณ Ms. Gita Sabharwal และ คุณชูศักดิ์ จันทยานนท์สักครู่นะครับวันคนพิการสากลประจำปี 2563 ค่ะ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ขึ้นกล่าวรายงานของท่านประธานในพิธีขึ้นกล่าวรายงาน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สมาคมสภาคนพิการ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วันคนพิการประจำปี 2563 ในวันนี้ สืบเนื่อง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ได้รับรองแผนปฏิบัติการโลกว่าด้วย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ประจักษ์ซึ่งทำให้สังคมเกิดเจตคติ เกิด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องค์การสหประชาชาติได้กำหนดประเด็นหลัก คือ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สู่การพัฒนาอย่างยั่งยืน Going that betterสร้างคืนสังคมให้ดีกว่ามุ่งสู่สังคมชีวิตวิถีใหม่ COVID-19รวมทุกคนเข้าถึงทุกคนให้กลับคืนสู่สภาวะปกติและPost Covid 19 Wolrdให้ความสำคัญกับการฟื้นฟูสังคมรวมไปถึงการฟื้นฟูสภาพเศรษฐกิจ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ที่ได้รับการออกบัตรประจำตัวคนพิการจำนวน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149 คน และเพศหญิงจำนวน…2,715,568 คนคิดเป็นร้อยละ 3.07 ของประชากรทั่วประเทศ โดยแบ่งออกเป็นเพศชายทั้งหมด 1,081,54 ของจำนวนคนพิการทั้งหมดคน และข้อมูลพบว่าคนพิการที่มีอายุมากกว่า 60 ปี หรือคนพิการ1,083,848 หรือร้อยละพบแนวโน้มว่าจะมี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ทางอ้อม กระทรวงพัฒนาสังคม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และสถานการณ์จากภัยพิบัติทุกรูปแบบ ตามแผน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ฉบับที่ 1 พุทธศักราชการพัฒนาคุณภาพชีวิตคนพิการแห่งชาติฉบับที่ 5 พ.ศ. 2560-2564และแผนการจัดการภัยพิบัติสำหรับคนพิการประจำปี 2563 กิจกรรมภายใน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และหน่วยงานองค์กรที่สนับสนุนงานด้านคนพิการ นิทรรศการแสดงผลงา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คนพิการ ครอบครัว ผู้ดูแลคนพิการและผลงานด้านการส่งเสริมและพัฒนาคุณภาพชีวิตของคนพิการ ผู้เข้าร่วมงานประกอบด้วยคำปราศรัยในวันคนพิการสากลประจำปี 2563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ผู้แทนสหประชาชาติ ผู้แทนสภาคนพิการสักครู่นะครับ แป๊บหนึ่งผู้มีเกียรติทุกท่าน ผมมีความยินดีและเป็นเกียรติ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และความเสมอภาคอย่างเท่าเทียมของคนพิการ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นโยบายการพัฒนาคุณภาพชีวิต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เข้าถึงสิทธิที่เป็นจริง ดำรงชีวิตอิสระในให้สอดคล้องกับแผนพัฒนาคุณภาพชีวิตคนพิการฉบับที่ 5 ประจำพุทธศักราช 2560-2564ซึ่งกำหนดวิสัยทัศน์ คนพิการคนพิการในทุกมิติ โดยเฉพาะในสถานการณ์การแพร่ระบาด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การช่วยเหลือเงินเยียวยาจำนวน 1,000 บาท การพัก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เพื่อส่งเสริมให้คนพิการสามารถเข้ามาตรการ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2563 ที่ร่วมกันส่งเสริมและสนับสนุนให้คนพิ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องค์กรด้านคนพิการ ตลอดจนท่านผู้มีเกียรติทุกท่าน และ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ถึงและเท่าเทียม บัดนี้ได้เวลาอันสมควรแล้ว ขอ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ทุกท่านมีกำลังกาย กำลังใจ และกำลังสติปัญญาในการประกอบภารกิจต่าง ๆ ให้เ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ด้วยพี่น้องคนพิการทุกท่าน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สร้างคืนสังคมให้ดีกว่า มุ่งสู่องค์การสหประชาชาติ ได้กำหนดประเด็นหลักสังคมให้คืนกลับสู่สภาวะปกติ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ของภาครัฐได้อย่างทั่วถึงและเป็นธรรม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เยียวยาผู้ได้รับผลกระทบจากสถานการณ์ดังกล่าว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และพัฒนาคุณภาพชีวิตของคนพิการ และการให้กู้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คนละ 800 บาท เป็น 1,000 บาท เพื่อให้คนพิการได้มี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สังคมแห่งโอกาส ให้ความเสมอภาคและเท่าเทียมกัน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องค์พระสมเด็จพระเจ้าอยู่หัว และพระบรมราชินีเนื่องในโอกาสวันคนพิการวันที่ 3 ธันวาคม2563 ผมขออารัตนาในสากลอีกทั้งพระบารมีของสงเคราะห์และการพัฒนาคุณภาพชีวิตของคนพิการ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คุณประโยชน์และพัฒนาประเทศชาติให้เจริญก้าวหน้า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สืบไป สวัสดีครับ</w:t>
      </w:r>
    </w:p>
    <w:p>
      <w:pPr>
        <w:pStyle w:val="BodyText"/>
      </w:pPr>
      <w:r>
        <w:t xml:space="preserve">[เสียงปรบมือ]ต่อไปก็จะเป็นการขอบคุณ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องค์กรที่ได้รับการรับรองมาตรฐานองค์กรด้านคนพิการ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รัฐมนตรีว่าการกระทรวงพัฒนาสังคมและความมั่นคงของมนุษย์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ในพิธีมอบโล่กิติคุณ ขอบคุณค่ะ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ประเภทรางวัลองค์กรที่สนับสนุนขอต้อนรับทุกท่านเข้าสู่ช่วงที่ 2ในงานวันคนพิการสากลประจำปี 256315 รางวัลได้แก่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ระดับดี จำนวน 20 รางวัล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ขอขอบคุณครับ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2563 ประเภทองค์กรที่ได้รับรองมาตรฐานขอต้อนรับทุกท่านเข้าสู่ช่วงสุดท้ายของการมอบโล่เกียรติคุณในงานเกียรติคุณวันคนพิการองคืกรด้านคนพิการหรือองค์กรอื่นใดที่ได้ให้บริการแก่คนพิการในปี 2563ว่าการกระทรวงพัฒนาสังคมและแขกผู้มีเกียรติและผู้รับรางวัลร่วมถ่ายภาพร่วมกันค่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ละเป็นธรรม และสามารถที่จะอยู่ในสังคมได้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การแสดงให้เห็นผลงานปัญญาประดิษฐ์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สำนักงานขับเคลื่อนการปฏิรูปประเทศ ยุทธศาสตร์ชาติ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ร่วมกับสภาคนพิการทุกประเภทแห่งประเทศไทย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เพียงแต่เท่านี้ ขอบ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กราบขอบพระคุณ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2-03-01T10:01:42Z</dcterms:created>
  <dcterms:modified xsi:type="dcterms:W3CDTF">2022-03-01T1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14.45 น.</vt:lpwstr>
  </property>
  <property fmtid="{D5CDD505-2E9C-101B-9397-08002B2CF9AE}" pid="3" name="subtitle">
    <vt:lpwstr/>
  </property>
</Properties>
</file>